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0106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09dd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1a3a8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